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6BAF" w:rsidRDefault="00686621" w:rsidP="00FE4046">
      <w:pPr>
        <w:jc w:val="center"/>
        <w:rPr>
          <w:rFonts w:ascii="Cambria" w:hAnsi="Cambria"/>
          <w:b/>
          <w:sz w:val="30"/>
          <w:szCs w:val="30"/>
          <w:u w:val="single"/>
        </w:rPr>
      </w:pPr>
      <w:bookmarkStart w:id="0" w:name="_GoBack"/>
      <w:bookmarkEnd w:id="0"/>
      <w:r>
        <w:rPr>
          <w:rFonts w:ascii="Cambria" w:hAnsi="Cambria"/>
          <w:b/>
          <w:sz w:val="30"/>
          <w:szCs w:val="30"/>
          <w:u w:val="single"/>
        </w:rPr>
        <w:t>Dynatrace OneAgent Learning –</w:t>
      </w:r>
      <w:r w:rsidR="00242C6D">
        <w:rPr>
          <w:rFonts w:ascii="Cambria" w:hAnsi="Cambria"/>
          <w:b/>
          <w:sz w:val="30"/>
          <w:szCs w:val="30"/>
          <w:u w:val="single"/>
        </w:rPr>
        <w:t>23</w:t>
      </w:r>
      <w:r w:rsidR="00242C6D">
        <w:rPr>
          <w:rFonts w:ascii="Cambria" w:hAnsi="Cambria"/>
          <w:b/>
          <w:sz w:val="30"/>
          <w:szCs w:val="30"/>
          <w:u w:val="single"/>
          <w:vertAlign w:val="superscript"/>
        </w:rPr>
        <w:t>rd</w:t>
      </w:r>
      <w:r w:rsidR="00EB5D97">
        <w:rPr>
          <w:rFonts w:ascii="Cambria" w:hAnsi="Cambria"/>
          <w:b/>
          <w:sz w:val="30"/>
          <w:szCs w:val="30"/>
          <w:u w:val="single"/>
          <w:vertAlign w:val="superscript"/>
        </w:rPr>
        <w:t xml:space="preserve"> </w:t>
      </w:r>
      <w:r w:rsidRPr="00BD539D">
        <w:rPr>
          <w:rFonts w:ascii="Cambria" w:hAnsi="Cambria"/>
          <w:b/>
          <w:noProof/>
          <w:sz w:val="30"/>
          <w:szCs w:val="30"/>
          <w:u w:val="single"/>
        </w:rPr>
        <w:t>July</w:t>
      </w:r>
      <w:r w:rsidR="00156BAF" w:rsidRPr="004B7F71">
        <w:rPr>
          <w:rFonts w:ascii="Cambria" w:hAnsi="Cambria"/>
          <w:b/>
          <w:sz w:val="30"/>
          <w:szCs w:val="30"/>
          <w:u w:val="single"/>
        </w:rPr>
        <w:t xml:space="preserve"> 2018</w:t>
      </w:r>
    </w:p>
    <w:p w:rsidR="003470D0" w:rsidRDefault="00156BAF" w:rsidP="00E7771C">
      <w:pPr>
        <w:rPr>
          <w:rFonts w:ascii="Cambria" w:hAnsi="Cambria"/>
          <w:b/>
          <w:sz w:val="24"/>
          <w:szCs w:val="24"/>
        </w:rPr>
      </w:pPr>
      <w:r w:rsidRPr="00876330">
        <w:rPr>
          <w:rFonts w:ascii="Cambria" w:hAnsi="Cambria"/>
          <w:b/>
          <w:sz w:val="24"/>
          <w:szCs w:val="24"/>
        </w:rPr>
        <w:t>Activities Performed-</w:t>
      </w:r>
    </w:p>
    <w:p w:rsidR="00EB5D97" w:rsidRDefault="00BE0D13" w:rsidP="00EB5D97">
      <w:pPr>
        <w:pStyle w:val="ListParagraph"/>
        <w:numPr>
          <w:ilvl w:val="0"/>
          <w:numId w:val="47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ynatrace E-Learning Videos</w:t>
      </w:r>
    </w:p>
    <w:p w:rsidR="00242C6D" w:rsidRDefault="00242C6D" w:rsidP="00EB5D97">
      <w:pPr>
        <w:pStyle w:val="ListParagraph"/>
        <w:numPr>
          <w:ilvl w:val="0"/>
          <w:numId w:val="47"/>
        </w:num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ynatrace learning document.</w:t>
      </w:r>
    </w:p>
    <w:p w:rsidR="00242C6D" w:rsidRDefault="00242C6D" w:rsidP="00242C6D">
      <w:pPr>
        <w:pStyle w:val="ListParagraph"/>
        <w:ind w:left="1080"/>
        <w:rPr>
          <w:rFonts w:ascii="Cambria" w:hAnsi="Cambria"/>
          <w:sz w:val="24"/>
          <w:szCs w:val="24"/>
        </w:rPr>
      </w:pPr>
    </w:p>
    <w:p w:rsidR="00BE0D13" w:rsidRDefault="00BE0D13" w:rsidP="00BE0D13">
      <w:pPr>
        <w:pStyle w:val="ListParagraph"/>
        <w:ind w:left="1080"/>
        <w:rPr>
          <w:rFonts w:ascii="Cambria" w:hAnsi="Cambria"/>
          <w:sz w:val="24"/>
          <w:szCs w:val="24"/>
        </w:rPr>
      </w:pPr>
    </w:p>
    <w:p w:rsidR="00EB5D97" w:rsidRPr="00EB5D97" w:rsidRDefault="00EB5D97" w:rsidP="00EB5D97">
      <w:pPr>
        <w:pStyle w:val="ListParagraph"/>
        <w:ind w:left="1080"/>
        <w:rPr>
          <w:rFonts w:ascii="Cambria" w:hAnsi="Cambria"/>
          <w:sz w:val="24"/>
          <w:szCs w:val="24"/>
        </w:rPr>
      </w:pPr>
    </w:p>
    <w:p w:rsidR="00EB5D97" w:rsidRDefault="00EB5D97" w:rsidP="009F48EF">
      <w:pPr>
        <w:ind w:left="360"/>
        <w:rPr>
          <w:rFonts w:ascii="Cambria" w:hAnsi="Cambria"/>
          <w:sz w:val="24"/>
          <w:szCs w:val="24"/>
        </w:rPr>
      </w:pPr>
    </w:p>
    <w:p w:rsidR="00D031BC" w:rsidRDefault="00D031BC" w:rsidP="00D031BC">
      <w:pPr>
        <w:rPr>
          <w:rFonts w:ascii="Cambria" w:hAnsi="Cambria"/>
          <w:sz w:val="24"/>
          <w:szCs w:val="24"/>
        </w:rPr>
      </w:pPr>
    </w:p>
    <w:p w:rsidR="00D031BC" w:rsidRDefault="00D031BC" w:rsidP="00D031BC">
      <w:pPr>
        <w:rPr>
          <w:rFonts w:ascii="Cambria" w:hAnsi="Cambria"/>
          <w:sz w:val="24"/>
          <w:szCs w:val="24"/>
        </w:rPr>
      </w:pPr>
    </w:p>
    <w:p w:rsidR="00D031BC" w:rsidRDefault="00D031BC" w:rsidP="00D031BC">
      <w:pPr>
        <w:rPr>
          <w:rFonts w:ascii="Cambria" w:hAnsi="Cambria"/>
          <w:sz w:val="24"/>
          <w:szCs w:val="24"/>
        </w:rPr>
      </w:pPr>
    </w:p>
    <w:p w:rsidR="00D031BC" w:rsidRPr="00D031BC" w:rsidRDefault="00D031BC" w:rsidP="00D031BC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 </w:t>
      </w:r>
    </w:p>
    <w:p w:rsidR="003470D0" w:rsidRDefault="003470D0" w:rsidP="0002209B">
      <w:pPr>
        <w:rPr>
          <w:rFonts w:ascii="Cambria" w:hAnsi="Cambria"/>
          <w:b/>
          <w:sz w:val="24"/>
          <w:szCs w:val="24"/>
        </w:rPr>
      </w:pPr>
    </w:p>
    <w:p w:rsidR="00B90A5D" w:rsidRPr="00E62DBA" w:rsidRDefault="00B90A5D" w:rsidP="00B90A5D">
      <w:pPr>
        <w:pStyle w:val="ListParagraph"/>
        <w:autoSpaceDE w:val="0"/>
        <w:autoSpaceDN w:val="0"/>
        <w:spacing w:before="40" w:after="40" w:line="240" w:lineRule="auto"/>
        <w:ind w:left="1440"/>
        <w:rPr>
          <w:rFonts w:ascii="Cambria" w:hAnsi="Cambria"/>
        </w:rPr>
      </w:pPr>
    </w:p>
    <w:p w:rsidR="00B55BCE" w:rsidRDefault="00B55BCE" w:rsidP="00B55BCE">
      <w:pPr>
        <w:pStyle w:val="ListParagraph"/>
        <w:autoSpaceDE w:val="0"/>
        <w:autoSpaceDN w:val="0"/>
        <w:spacing w:before="40" w:after="40" w:line="240" w:lineRule="auto"/>
      </w:pPr>
    </w:p>
    <w:p w:rsidR="00E7771C" w:rsidRPr="00B55BCE" w:rsidRDefault="00E7771C" w:rsidP="00B55BCE">
      <w:pPr>
        <w:rPr>
          <w:rFonts w:ascii="Cambria" w:hAnsi="Cambria"/>
          <w:b/>
          <w:sz w:val="24"/>
          <w:szCs w:val="24"/>
        </w:rPr>
      </w:pPr>
    </w:p>
    <w:p w:rsidR="00800554" w:rsidRDefault="00800554" w:rsidP="00E7771C">
      <w:pPr>
        <w:pStyle w:val="ListParagraph"/>
        <w:ind w:left="2160"/>
        <w:rPr>
          <w:rFonts w:ascii="Cambria" w:hAnsi="Cambria"/>
          <w:b/>
          <w:sz w:val="24"/>
          <w:szCs w:val="24"/>
        </w:rPr>
      </w:pPr>
    </w:p>
    <w:p w:rsidR="00965FEC" w:rsidRPr="00965FEC" w:rsidRDefault="00965FEC" w:rsidP="00965FEC">
      <w:pPr>
        <w:spacing w:line="254" w:lineRule="auto"/>
        <w:rPr>
          <w:rFonts w:ascii="Cambria" w:hAnsi="Cambria" w:cs="Arial"/>
          <w:shd w:val="clear" w:color="auto" w:fill="FFFFFF"/>
        </w:rPr>
      </w:pPr>
    </w:p>
    <w:sectPr w:rsidR="00965FEC" w:rsidRPr="00965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2A9E" w:rsidRDefault="00172A9E" w:rsidP="00A1561F">
      <w:pPr>
        <w:spacing w:after="0" w:line="240" w:lineRule="auto"/>
      </w:pPr>
      <w:r>
        <w:separator/>
      </w:r>
    </w:p>
  </w:endnote>
  <w:endnote w:type="continuationSeparator" w:id="0">
    <w:p w:rsidR="00172A9E" w:rsidRDefault="00172A9E" w:rsidP="00A15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2A9E" w:rsidRDefault="00172A9E" w:rsidP="00A1561F">
      <w:pPr>
        <w:spacing w:after="0" w:line="240" w:lineRule="auto"/>
      </w:pPr>
      <w:r>
        <w:separator/>
      </w:r>
    </w:p>
  </w:footnote>
  <w:footnote w:type="continuationSeparator" w:id="0">
    <w:p w:rsidR="00172A9E" w:rsidRDefault="00172A9E" w:rsidP="00A15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65B2C"/>
    <w:multiLevelType w:val="hybridMultilevel"/>
    <w:tmpl w:val="CA965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86822"/>
    <w:multiLevelType w:val="hybridMultilevel"/>
    <w:tmpl w:val="6A689C3C"/>
    <w:lvl w:ilvl="0" w:tplc="04090001">
      <w:start w:val="1"/>
      <w:numFmt w:val="bullet"/>
      <w:lvlText w:val=""/>
      <w:lvlJc w:val="left"/>
      <w:pPr>
        <w:ind w:left="362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87" w:hanging="360"/>
      </w:pPr>
      <w:rPr>
        <w:rFonts w:ascii="Wingdings" w:hAnsi="Wingdings" w:hint="default"/>
      </w:rPr>
    </w:lvl>
  </w:abstractNum>
  <w:abstractNum w:abstractNumId="2" w15:restartNumberingAfterBreak="0">
    <w:nsid w:val="0FAA3163"/>
    <w:multiLevelType w:val="multilevel"/>
    <w:tmpl w:val="C9729D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53206F"/>
    <w:multiLevelType w:val="hybridMultilevel"/>
    <w:tmpl w:val="18EC7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F4198"/>
    <w:multiLevelType w:val="hybridMultilevel"/>
    <w:tmpl w:val="59349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3D80641"/>
    <w:multiLevelType w:val="hybridMultilevel"/>
    <w:tmpl w:val="5C6C121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6461DC4"/>
    <w:multiLevelType w:val="multilevel"/>
    <w:tmpl w:val="5D4CA9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7A54783"/>
    <w:multiLevelType w:val="multilevel"/>
    <w:tmpl w:val="6F36D9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252DAC"/>
    <w:multiLevelType w:val="hybridMultilevel"/>
    <w:tmpl w:val="9A1C8E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EAC5B1E"/>
    <w:multiLevelType w:val="multilevel"/>
    <w:tmpl w:val="B04E0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7E4FC9"/>
    <w:multiLevelType w:val="hybridMultilevel"/>
    <w:tmpl w:val="4FFA8928"/>
    <w:lvl w:ilvl="0" w:tplc="04090001">
      <w:start w:val="1"/>
      <w:numFmt w:val="bullet"/>
      <w:lvlText w:val=""/>
      <w:lvlJc w:val="left"/>
      <w:pPr>
        <w:ind w:left="975" w:hanging="615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236D12"/>
    <w:multiLevelType w:val="hybridMultilevel"/>
    <w:tmpl w:val="2806C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1A411F"/>
    <w:multiLevelType w:val="hybridMultilevel"/>
    <w:tmpl w:val="03A2A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3" w15:restartNumberingAfterBreak="0">
    <w:nsid w:val="292238A0"/>
    <w:multiLevelType w:val="multilevel"/>
    <w:tmpl w:val="10A865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3074AB2"/>
    <w:multiLevelType w:val="hybridMultilevel"/>
    <w:tmpl w:val="ABC8B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064A66"/>
    <w:multiLevelType w:val="hybridMultilevel"/>
    <w:tmpl w:val="BC7EA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F74B12"/>
    <w:multiLevelType w:val="multilevel"/>
    <w:tmpl w:val="607CC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EFB53EB"/>
    <w:multiLevelType w:val="hybridMultilevel"/>
    <w:tmpl w:val="F0E05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B205D4"/>
    <w:multiLevelType w:val="multilevel"/>
    <w:tmpl w:val="791E1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5B739B"/>
    <w:multiLevelType w:val="hybridMultilevel"/>
    <w:tmpl w:val="93BAD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9C48F5"/>
    <w:multiLevelType w:val="hybridMultilevel"/>
    <w:tmpl w:val="5B32FA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6D43BA5"/>
    <w:multiLevelType w:val="hybridMultilevel"/>
    <w:tmpl w:val="03146CAE"/>
    <w:lvl w:ilvl="0" w:tplc="C8EA3BD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F2260C"/>
    <w:multiLevelType w:val="hybridMultilevel"/>
    <w:tmpl w:val="CB18F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F0F30"/>
    <w:multiLevelType w:val="hybridMultilevel"/>
    <w:tmpl w:val="30929E42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D747F"/>
    <w:multiLevelType w:val="hybridMultilevel"/>
    <w:tmpl w:val="1EC81E7A"/>
    <w:lvl w:ilvl="0" w:tplc="04090001">
      <w:start w:val="1"/>
      <w:numFmt w:val="bullet"/>
      <w:lvlText w:val=""/>
      <w:lvlJc w:val="left"/>
      <w:pPr>
        <w:ind w:left="2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67" w:hanging="360"/>
      </w:pPr>
      <w:rPr>
        <w:rFonts w:ascii="Wingdings" w:hAnsi="Wingdings" w:hint="default"/>
      </w:rPr>
    </w:lvl>
  </w:abstractNum>
  <w:abstractNum w:abstractNumId="25" w15:restartNumberingAfterBreak="0">
    <w:nsid w:val="5F9E03D9"/>
    <w:multiLevelType w:val="multilevel"/>
    <w:tmpl w:val="B13611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FF87658"/>
    <w:multiLevelType w:val="multilevel"/>
    <w:tmpl w:val="A11C3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018388D"/>
    <w:multiLevelType w:val="hybridMultilevel"/>
    <w:tmpl w:val="F9E091C2"/>
    <w:lvl w:ilvl="0" w:tplc="A462EC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6A5987"/>
    <w:multiLevelType w:val="multilevel"/>
    <w:tmpl w:val="8C8C7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1558CD"/>
    <w:multiLevelType w:val="hybridMultilevel"/>
    <w:tmpl w:val="359895AC"/>
    <w:lvl w:ilvl="0" w:tplc="8B049994">
      <w:numFmt w:val="bullet"/>
      <w:lvlText w:val="·"/>
      <w:lvlJc w:val="left"/>
      <w:pPr>
        <w:ind w:left="144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5175D8C"/>
    <w:multiLevelType w:val="hybridMultilevel"/>
    <w:tmpl w:val="26D2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0111B3"/>
    <w:multiLevelType w:val="hybridMultilevel"/>
    <w:tmpl w:val="22684D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A94DAF"/>
    <w:multiLevelType w:val="hybridMultilevel"/>
    <w:tmpl w:val="FED6E78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3" w15:restartNumberingAfterBreak="0">
    <w:nsid w:val="6DD6776B"/>
    <w:multiLevelType w:val="hybridMultilevel"/>
    <w:tmpl w:val="1FF8F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DFE0B6A"/>
    <w:multiLevelType w:val="hybridMultilevel"/>
    <w:tmpl w:val="0AE67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323FE3"/>
    <w:multiLevelType w:val="hybridMultilevel"/>
    <w:tmpl w:val="516E6B3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3E60FF"/>
    <w:multiLevelType w:val="multilevel"/>
    <w:tmpl w:val="D73488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CA35CA0"/>
    <w:multiLevelType w:val="hybridMultilevel"/>
    <w:tmpl w:val="780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251F7F"/>
    <w:multiLevelType w:val="hybridMultilevel"/>
    <w:tmpl w:val="E452E4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36"/>
  </w:num>
  <w:num w:numId="3">
    <w:abstractNumId w:val="2"/>
  </w:num>
  <w:num w:numId="4">
    <w:abstractNumId w:val="6"/>
  </w:num>
  <w:num w:numId="5">
    <w:abstractNumId w:val="28"/>
  </w:num>
  <w:num w:numId="6">
    <w:abstractNumId w:val="13"/>
  </w:num>
  <w:num w:numId="7">
    <w:abstractNumId w:val="25"/>
  </w:num>
  <w:num w:numId="8">
    <w:abstractNumId w:val="7"/>
  </w:num>
  <w:num w:numId="9">
    <w:abstractNumId w:val="26"/>
  </w:num>
  <w:num w:numId="10">
    <w:abstractNumId w:val="16"/>
  </w:num>
  <w:num w:numId="11">
    <w:abstractNumId w:val="9"/>
  </w:num>
  <w:num w:numId="12">
    <w:abstractNumId w:val="18"/>
  </w:num>
  <w:num w:numId="13">
    <w:abstractNumId w:val="23"/>
  </w:num>
  <w:num w:numId="14">
    <w:abstractNumId w:val="21"/>
  </w:num>
  <w:num w:numId="15">
    <w:abstractNumId w:val="22"/>
  </w:num>
  <w:num w:numId="16">
    <w:abstractNumId w:val="17"/>
  </w:num>
  <w:num w:numId="17">
    <w:abstractNumId w:val="17"/>
  </w:num>
  <w:num w:numId="18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4"/>
  </w:num>
  <w:num w:numId="20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8"/>
  </w:num>
  <w:num w:numId="23">
    <w:abstractNumId w:val="8"/>
  </w:num>
  <w:num w:numId="24">
    <w:abstractNumId w:val="34"/>
  </w:num>
  <w:num w:numId="25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32"/>
  </w:num>
  <w:num w:numId="28">
    <w:abstractNumId w:val="37"/>
  </w:num>
  <w:num w:numId="29">
    <w:abstractNumId w:val="4"/>
  </w:num>
  <w:num w:numId="30">
    <w:abstractNumId w:val="20"/>
  </w:num>
  <w:num w:numId="3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12"/>
  </w:num>
  <w:num w:numId="34">
    <w:abstractNumId w:val="24"/>
  </w:num>
  <w:num w:numId="35">
    <w:abstractNumId w:val="1"/>
  </w:num>
  <w:num w:numId="36">
    <w:abstractNumId w:val="35"/>
  </w:num>
  <w:num w:numId="37">
    <w:abstractNumId w:val="11"/>
  </w:num>
  <w:num w:numId="38">
    <w:abstractNumId w:val="11"/>
  </w:num>
  <w:num w:numId="39">
    <w:abstractNumId w:val="33"/>
  </w:num>
  <w:num w:numId="40">
    <w:abstractNumId w:val="29"/>
  </w:num>
  <w:num w:numId="41">
    <w:abstractNumId w:val="5"/>
  </w:num>
  <w:num w:numId="42">
    <w:abstractNumId w:val="10"/>
  </w:num>
  <w:num w:numId="43">
    <w:abstractNumId w:val="10"/>
  </w:num>
  <w:num w:numId="44">
    <w:abstractNumId w:val="15"/>
  </w:num>
  <w:num w:numId="45">
    <w:abstractNumId w:val="0"/>
  </w:num>
  <w:num w:numId="46">
    <w:abstractNumId w:val="3"/>
  </w:num>
  <w:num w:numId="4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NDcwMDAzMzM2N7NU0lEKTi0uzszPAymwrAUAMfaLjiwAAAA="/>
  </w:docVars>
  <w:rsids>
    <w:rsidRoot w:val="00EA5352"/>
    <w:rsid w:val="0001616C"/>
    <w:rsid w:val="0002209B"/>
    <w:rsid w:val="00040EF1"/>
    <w:rsid w:val="00060574"/>
    <w:rsid w:val="000640CC"/>
    <w:rsid w:val="00097172"/>
    <w:rsid w:val="000D0304"/>
    <w:rsid w:val="000E3D09"/>
    <w:rsid w:val="00125566"/>
    <w:rsid w:val="00133606"/>
    <w:rsid w:val="001400E9"/>
    <w:rsid w:val="001523BA"/>
    <w:rsid w:val="00156165"/>
    <w:rsid w:val="00156BAF"/>
    <w:rsid w:val="00172A9E"/>
    <w:rsid w:val="001A1486"/>
    <w:rsid w:val="001A7E8C"/>
    <w:rsid w:val="001C34CB"/>
    <w:rsid w:val="00212603"/>
    <w:rsid w:val="00212F15"/>
    <w:rsid w:val="0023354D"/>
    <w:rsid w:val="00242C6D"/>
    <w:rsid w:val="00261A6C"/>
    <w:rsid w:val="002761E2"/>
    <w:rsid w:val="00283BCD"/>
    <w:rsid w:val="00290695"/>
    <w:rsid w:val="002B3692"/>
    <w:rsid w:val="002C0AAC"/>
    <w:rsid w:val="002C3726"/>
    <w:rsid w:val="002C7982"/>
    <w:rsid w:val="002D4850"/>
    <w:rsid w:val="002D4B57"/>
    <w:rsid w:val="002E1823"/>
    <w:rsid w:val="002F2964"/>
    <w:rsid w:val="002F2F55"/>
    <w:rsid w:val="00311A17"/>
    <w:rsid w:val="00316F3B"/>
    <w:rsid w:val="00332398"/>
    <w:rsid w:val="00336791"/>
    <w:rsid w:val="003470D0"/>
    <w:rsid w:val="00356622"/>
    <w:rsid w:val="00362B80"/>
    <w:rsid w:val="003A5101"/>
    <w:rsid w:val="003D63F5"/>
    <w:rsid w:val="003F4DB3"/>
    <w:rsid w:val="004022B2"/>
    <w:rsid w:val="00403734"/>
    <w:rsid w:val="00415761"/>
    <w:rsid w:val="00446952"/>
    <w:rsid w:val="00466D77"/>
    <w:rsid w:val="004708C8"/>
    <w:rsid w:val="004740FA"/>
    <w:rsid w:val="004B7F71"/>
    <w:rsid w:val="00521B57"/>
    <w:rsid w:val="00561343"/>
    <w:rsid w:val="0057494E"/>
    <w:rsid w:val="00583336"/>
    <w:rsid w:val="005A6DB7"/>
    <w:rsid w:val="005C7603"/>
    <w:rsid w:val="005E48DC"/>
    <w:rsid w:val="006030E9"/>
    <w:rsid w:val="00603A6C"/>
    <w:rsid w:val="006067BD"/>
    <w:rsid w:val="00612342"/>
    <w:rsid w:val="00631465"/>
    <w:rsid w:val="00652B06"/>
    <w:rsid w:val="006534FB"/>
    <w:rsid w:val="00653919"/>
    <w:rsid w:val="00657BD9"/>
    <w:rsid w:val="00686621"/>
    <w:rsid w:val="006C0D03"/>
    <w:rsid w:val="006D35E5"/>
    <w:rsid w:val="006D5830"/>
    <w:rsid w:val="006D7AFC"/>
    <w:rsid w:val="006E00C6"/>
    <w:rsid w:val="006E21CF"/>
    <w:rsid w:val="006F0751"/>
    <w:rsid w:val="007046CF"/>
    <w:rsid w:val="007149A3"/>
    <w:rsid w:val="00725758"/>
    <w:rsid w:val="00730F0F"/>
    <w:rsid w:val="0073569F"/>
    <w:rsid w:val="00735929"/>
    <w:rsid w:val="00746F8F"/>
    <w:rsid w:val="0076524E"/>
    <w:rsid w:val="00770A73"/>
    <w:rsid w:val="007B6701"/>
    <w:rsid w:val="007C726A"/>
    <w:rsid w:val="007E3D07"/>
    <w:rsid w:val="007F4A1D"/>
    <w:rsid w:val="00800554"/>
    <w:rsid w:val="00832480"/>
    <w:rsid w:val="00834E08"/>
    <w:rsid w:val="00851E8B"/>
    <w:rsid w:val="00876330"/>
    <w:rsid w:val="00876E70"/>
    <w:rsid w:val="00881A66"/>
    <w:rsid w:val="008A0BFE"/>
    <w:rsid w:val="008A74E5"/>
    <w:rsid w:val="008A78EF"/>
    <w:rsid w:val="008B7767"/>
    <w:rsid w:val="008C1240"/>
    <w:rsid w:val="008E2295"/>
    <w:rsid w:val="008F1657"/>
    <w:rsid w:val="008F17B7"/>
    <w:rsid w:val="009067D3"/>
    <w:rsid w:val="00906C78"/>
    <w:rsid w:val="00955B25"/>
    <w:rsid w:val="009562BA"/>
    <w:rsid w:val="00965FEC"/>
    <w:rsid w:val="00980158"/>
    <w:rsid w:val="00997138"/>
    <w:rsid w:val="009C1697"/>
    <w:rsid w:val="009D31A5"/>
    <w:rsid w:val="009F48EF"/>
    <w:rsid w:val="00A017B2"/>
    <w:rsid w:val="00A10660"/>
    <w:rsid w:val="00A1561F"/>
    <w:rsid w:val="00A33546"/>
    <w:rsid w:val="00A61895"/>
    <w:rsid w:val="00A65209"/>
    <w:rsid w:val="00A83978"/>
    <w:rsid w:val="00A87D57"/>
    <w:rsid w:val="00A95F4A"/>
    <w:rsid w:val="00AA732E"/>
    <w:rsid w:val="00AB0225"/>
    <w:rsid w:val="00AB43C2"/>
    <w:rsid w:val="00AD3977"/>
    <w:rsid w:val="00AD65BC"/>
    <w:rsid w:val="00B00845"/>
    <w:rsid w:val="00B04BF7"/>
    <w:rsid w:val="00B11999"/>
    <w:rsid w:val="00B167A3"/>
    <w:rsid w:val="00B33570"/>
    <w:rsid w:val="00B40262"/>
    <w:rsid w:val="00B404CB"/>
    <w:rsid w:val="00B50E5D"/>
    <w:rsid w:val="00B55BCE"/>
    <w:rsid w:val="00B72936"/>
    <w:rsid w:val="00B87292"/>
    <w:rsid w:val="00B90A5D"/>
    <w:rsid w:val="00BB5E0D"/>
    <w:rsid w:val="00BC23B7"/>
    <w:rsid w:val="00BD539D"/>
    <w:rsid w:val="00BD5E97"/>
    <w:rsid w:val="00BD65FC"/>
    <w:rsid w:val="00BE0D13"/>
    <w:rsid w:val="00BF63B0"/>
    <w:rsid w:val="00C13B21"/>
    <w:rsid w:val="00C17B3F"/>
    <w:rsid w:val="00C27C26"/>
    <w:rsid w:val="00C51B5B"/>
    <w:rsid w:val="00C927AE"/>
    <w:rsid w:val="00CA047A"/>
    <w:rsid w:val="00CC5469"/>
    <w:rsid w:val="00CD6CF6"/>
    <w:rsid w:val="00D002EA"/>
    <w:rsid w:val="00D031BC"/>
    <w:rsid w:val="00D04B67"/>
    <w:rsid w:val="00D148D4"/>
    <w:rsid w:val="00D20151"/>
    <w:rsid w:val="00D32559"/>
    <w:rsid w:val="00D5162E"/>
    <w:rsid w:val="00DA1A7B"/>
    <w:rsid w:val="00DC7A3C"/>
    <w:rsid w:val="00DE4AE5"/>
    <w:rsid w:val="00E007CD"/>
    <w:rsid w:val="00E26834"/>
    <w:rsid w:val="00E30662"/>
    <w:rsid w:val="00E53B3C"/>
    <w:rsid w:val="00E62DBA"/>
    <w:rsid w:val="00E7771C"/>
    <w:rsid w:val="00EA0E51"/>
    <w:rsid w:val="00EA5135"/>
    <w:rsid w:val="00EA5352"/>
    <w:rsid w:val="00EB4E75"/>
    <w:rsid w:val="00EB5D97"/>
    <w:rsid w:val="00ED5551"/>
    <w:rsid w:val="00EE14B5"/>
    <w:rsid w:val="00EE6866"/>
    <w:rsid w:val="00F2245A"/>
    <w:rsid w:val="00F374B1"/>
    <w:rsid w:val="00F45D46"/>
    <w:rsid w:val="00F53824"/>
    <w:rsid w:val="00F850A4"/>
    <w:rsid w:val="00F855E4"/>
    <w:rsid w:val="00F9461A"/>
    <w:rsid w:val="00F9697C"/>
    <w:rsid w:val="00FA165B"/>
    <w:rsid w:val="00FB6B93"/>
    <w:rsid w:val="00FC6A35"/>
    <w:rsid w:val="00FE4046"/>
    <w:rsid w:val="00FE591F"/>
    <w:rsid w:val="00FF6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0757D"/>
  <w15:chartTrackingRefBased/>
  <w15:docId w15:val="{6D195B88-B808-490C-9C81-FD3FE3B1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3824"/>
    <w:pPr>
      <w:spacing w:line="256" w:lineRule="auto"/>
    </w:pPr>
  </w:style>
  <w:style w:type="paragraph" w:styleId="Heading1">
    <w:name w:val="heading 1"/>
    <w:basedOn w:val="Normal"/>
    <w:link w:val="Heading1Char"/>
    <w:uiPriority w:val="9"/>
    <w:qFormat/>
    <w:rsid w:val="00A1561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56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156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35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1561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A1561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561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A156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15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61F"/>
  </w:style>
  <w:style w:type="paragraph" w:styleId="Footer">
    <w:name w:val="footer"/>
    <w:basedOn w:val="Normal"/>
    <w:link w:val="FooterChar"/>
    <w:uiPriority w:val="99"/>
    <w:unhideWhenUsed/>
    <w:rsid w:val="00A15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61F"/>
  </w:style>
  <w:style w:type="character" w:customStyle="1" w:styleId="Heading3Char">
    <w:name w:val="Heading 3 Char"/>
    <w:basedOn w:val="DefaultParagraphFont"/>
    <w:link w:val="Heading3"/>
    <w:uiPriority w:val="9"/>
    <w:semiHidden/>
    <w:rsid w:val="00A1561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1561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1616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04B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5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1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5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7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8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9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4FA659-83D7-401F-A6A2-A1D935EC7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1</Pages>
  <Words>20</Words>
  <Characters>1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Kumar</dc:creator>
  <cp:keywords/>
  <dc:description/>
  <cp:lastModifiedBy>Ajay Kumar</cp:lastModifiedBy>
  <cp:revision>162</cp:revision>
  <dcterms:created xsi:type="dcterms:W3CDTF">2018-05-16T11:55:00Z</dcterms:created>
  <dcterms:modified xsi:type="dcterms:W3CDTF">2018-07-23T11:18:00Z</dcterms:modified>
</cp:coreProperties>
</file>